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900A44" w:rsidRDefault="00ED7241" w:rsidP="00ED7241">
      <w:pPr>
        <w:pStyle w:val="Default"/>
        <w:rPr>
          <w:rFonts w:asciiTheme="minorHAnsi" w:hAnsiTheme="minorHAnsi" w:cstheme="minorHAnsi"/>
        </w:rPr>
      </w:pPr>
    </w:p>
    <w:p w14:paraId="73389841" w14:textId="0466D801" w:rsidR="00ED7241" w:rsidRPr="00900A44" w:rsidRDefault="00DB682F" w:rsidP="00ED7241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u w:val="single"/>
        </w:rPr>
      </w:pPr>
      <w:r w:rsidRPr="00900A44">
        <w:rPr>
          <w:rFonts w:asciiTheme="minorHAnsi" w:hAnsiTheme="minorHAnsi" w:cstheme="minorHAnsi"/>
          <w:b/>
          <w:bCs/>
          <w:i/>
          <w:iCs/>
          <w:u w:val="single"/>
        </w:rPr>
        <w:t>S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hort</w:t>
      </w:r>
      <w:r w:rsidR="00EF79A5">
        <w:rPr>
          <w:rFonts w:asciiTheme="minorHAnsi" w:hAnsiTheme="minorHAnsi" w:cstheme="minorHAnsi"/>
          <w:b/>
          <w:bCs/>
          <w:i/>
          <w:iCs/>
          <w:u w:val="single"/>
        </w:rPr>
        <w:t xml:space="preserve"> D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ocumentation</w:t>
      </w:r>
    </w:p>
    <w:p w14:paraId="4632A7A7" w14:textId="77777777" w:rsidR="00034CED" w:rsidRPr="00900A44" w:rsidRDefault="00034CED" w:rsidP="00E17FE5">
      <w:pPr>
        <w:pStyle w:val="Default"/>
        <w:rPr>
          <w:rFonts w:asciiTheme="minorHAnsi" w:hAnsiTheme="minorHAnsi" w:cstheme="minorHAnsi"/>
        </w:rPr>
      </w:pPr>
    </w:p>
    <w:p w14:paraId="212AC95A" w14:textId="6FEA1CB0" w:rsidR="005B40D6" w:rsidRPr="00900A44" w:rsidRDefault="005B40D6" w:rsidP="00E17FE5">
      <w:pPr>
        <w:pStyle w:val="Default"/>
        <w:rPr>
          <w:rFonts w:asciiTheme="minorHAnsi" w:hAnsiTheme="minorHAnsi" w:cstheme="minorHAnsi"/>
          <w:b/>
          <w:bCs/>
          <w:color w:val="006FC0"/>
        </w:rPr>
      </w:pPr>
      <w:r w:rsidRPr="00900A44">
        <w:rPr>
          <w:rFonts w:asciiTheme="minorHAnsi" w:hAnsiTheme="minorHAnsi" w:cstheme="minorHAnsi"/>
          <w:b/>
          <w:bCs/>
          <w:color w:val="006FC0"/>
        </w:rPr>
        <w:t>Mandatory Assignments:</w:t>
      </w:r>
    </w:p>
    <w:p w14:paraId="035B749E" w14:textId="77777777" w:rsidR="005B40D6" w:rsidRPr="00900A44" w:rsidRDefault="005B40D6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0676C85" w14:textId="5CF5BA8C" w:rsidR="00E17FE5" w:rsidRPr="00900A44" w:rsidRDefault="008E765F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1 – </w:t>
      </w:r>
      <w:r w:rsidR="00EF748C">
        <w:rPr>
          <w:rFonts w:asciiTheme="minorHAnsi" w:hAnsiTheme="minorHAnsi" w:cstheme="minorHAnsi"/>
          <w:u w:val="single"/>
        </w:rPr>
        <w:t>P</w:t>
      </w:r>
      <w:r w:rsidRPr="00900A44">
        <w:rPr>
          <w:rFonts w:asciiTheme="minorHAnsi" w:hAnsiTheme="minorHAnsi" w:cstheme="minorHAnsi"/>
          <w:u w:val="single"/>
        </w:rPr>
        <w:t>repare the data:</w:t>
      </w:r>
    </w:p>
    <w:p w14:paraId="2CB616C7" w14:textId="77777777" w:rsidR="00B444AA" w:rsidRPr="00900A44" w:rsidRDefault="00B444AA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685F6B5" w14:textId="6E6B8EAF" w:rsidR="008E765F" w:rsidRPr="00900A44" w:rsidRDefault="008E765F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rst, we load the original data and remove the features that </w:t>
      </w:r>
      <w:r w:rsidR="00244EB2">
        <w:rPr>
          <w:rFonts w:asciiTheme="minorHAnsi" w:hAnsiTheme="minorHAnsi" w:cstheme="minorHAnsi"/>
        </w:rPr>
        <w:t xml:space="preserve">were </w:t>
      </w:r>
      <w:r w:rsidRPr="00900A44">
        <w:rPr>
          <w:rFonts w:asciiTheme="minorHAnsi" w:hAnsiTheme="minorHAnsi" w:cstheme="minorHAnsi"/>
        </w:rPr>
        <w:t>not selected</w:t>
      </w:r>
      <w:r w:rsidR="0085526F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 xml:space="preserve">(the features </w:t>
      </w:r>
      <w:r w:rsidR="00244EB2">
        <w:rPr>
          <w:rFonts w:asciiTheme="minorHAnsi" w:hAnsiTheme="minorHAnsi" w:cstheme="minorHAnsi"/>
        </w:rPr>
        <w:t>which are not</w:t>
      </w:r>
      <w:r w:rsidRPr="00900A44">
        <w:rPr>
          <w:rFonts w:asciiTheme="minorHAnsi" w:hAnsiTheme="minorHAnsi" w:cstheme="minorHAnsi"/>
        </w:rPr>
        <w:t xml:space="preserve"> in the “right features”</w:t>
      </w:r>
      <w:r w:rsidR="00244EB2">
        <w:rPr>
          <w:rFonts w:asciiTheme="minorHAnsi" w:hAnsiTheme="minorHAnsi" w:cstheme="minorHAnsi"/>
        </w:rPr>
        <w:t xml:space="preserve"> set</w:t>
      </w:r>
      <w:r w:rsidRPr="00900A44">
        <w:rPr>
          <w:rFonts w:asciiTheme="minorHAnsi" w:hAnsiTheme="minorHAnsi" w:cstheme="minorHAnsi"/>
        </w:rPr>
        <w:t xml:space="preserve"> in the assignment file).</w:t>
      </w:r>
    </w:p>
    <w:p w14:paraId="73229A7B" w14:textId="2892FF12" w:rsidR="008E765F" w:rsidRPr="00900A44" w:rsidRDefault="00244EB2" w:rsidP="00E17FE5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8E765F" w:rsidRPr="00900A44">
        <w:rPr>
          <w:rFonts w:asciiTheme="minorHAnsi" w:hAnsiTheme="minorHAnsi" w:cstheme="minorHAnsi"/>
        </w:rPr>
        <w:t xml:space="preserve">, we </w:t>
      </w:r>
      <w:r>
        <w:rPr>
          <w:rFonts w:asciiTheme="minorHAnsi" w:hAnsiTheme="minorHAnsi" w:cstheme="minorHAnsi"/>
        </w:rPr>
        <w:t>execute the data transformations</w:t>
      </w:r>
      <w:r w:rsidR="008E765F" w:rsidRPr="00900A44">
        <w:rPr>
          <w:rFonts w:asciiTheme="minorHAnsi" w:hAnsiTheme="minorHAnsi" w:cstheme="minorHAnsi"/>
        </w:rPr>
        <w:t xml:space="preserve"> from the previous assignment, for</w:t>
      </w:r>
      <w:r>
        <w:rPr>
          <w:rFonts w:asciiTheme="minorHAnsi" w:hAnsiTheme="minorHAnsi" w:cstheme="minorHAnsi"/>
        </w:rPr>
        <w:t xml:space="preserve"> instance</w:t>
      </w:r>
      <w:r w:rsidR="008E765F" w:rsidRPr="00900A44">
        <w:rPr>
          <w:rFonts w:asciiTheme="minorHAnsi" w:hAnsiTheme="minorHAnsi" w:cstheme="minorHAnsi"/>
        </w:rPr>
        <w:t xml:space="preserve"> </w:t>
      </w:r>
      <w:proofErr w:type="spellStart"/>
      <w:r w:rsidR="008E765F" w:rsidRPr="00900A44">
        <w:rPr>
          <w:rFonts w:asciiTheme="minorHAnsi" w:hAnsiTheme="minorHAnsi" w:cstheme="minorHAnsi"/>
        </w:rPr>
        <w:t>nominal_to_numerical_categori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complete_missing_valu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remove_outliers</w:t>
      </w:r>
      <w:proofErr w:type="spellEnd"/>
      <w:r w:rsidR="008E765F" w:rsidRPr="00900A44">
        <w:rPr>
          <w:rFonts w:asciiTheme="minorHAnsi" w:hAnsiTheme="minorHAnsi" w:cstheme="minorHAnsi"/>
        </w:rPr>
        <w:t xml:space="preserve"> and normalize.</w:t>
      </w:r>
    </w:p>
    <w:p w14:paraId="6FF6B47D" w14:textId="2D58C55B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</w:p>
    <w:p w14:paraId="4197F180" w14:textId="77777777" w:rsidR="00AB43F1" w:rsidRPr="00900A44" w:rsidRDefault="00AB43F1" w:rsidP="00E17FE5">
      <w:pPr>
        <w:pStyle w:val="Default"/>
        <w:rPr>
          <w:rFonts w:asciiTheme="minorHAnsi" w:hAnsiTheme="minorHAnsi" w:cstheme="minorHAnsi"/>
        </w:rPr>
      </w:pPr>
    </w:p>
    <w:p w14:paraId="7C9DA03E" w14:textId="2860ACD3" w:rsidR="006C2D1A" w:rsidRPr="00900A44" w:rsidRDefault="006C2D1A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2 – </w:t>
      </w:r>
      <w:r w:rsidR="00EF748C">
        <w:rPr>
          <w:rFonts w:asciiTheme="minorHAnsi" w:hAnsiTheme="minorHAnsi" w:cstheme="minorHAnsi"/>
          <w:u w:val="single"/>
        </w:rPr>
        <w:t>T</w:t>
      </w:r>
      <w:r w:rsidRPr="00900A44">
        <w:rPr>
          <w:rFonts w:asciiTheme="minorHAnsi" w:hAnsiTheme="minorHAnsi" w:cstheme="minorHAnsi"/>
          <w:u w:val="single"/>
        </w:rPr>
        <w:t>rain and test some model</w:t>
      </w:r>
      <w:r w:rsidR="007254DC">
        <w:rPr>
          <w:rFonts w:asciiTheme="minorHAnsi" w:hAnsiTheme="minorHAnsi" w:cstheme="minorHAnsi"/>
          <w:u w:val="single"/>
        </w:rPr>
        <w:t>s</w:t>
      </w:r>
      <w:r w:rsidR="00B444AA" w:rsidRPr="00900A44">
        <w:rPr>
          <w:rFonts w:asciiTheme="minorHAnsi" w:hAnsiTheme="minorHAnsi" w:cstheme="minorHAnsi"/>
          <w:u w:val="single"/>
        </w:rPr>
        <w:t xml:space="preserve"> via cross-validation 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527A2801" w14:textId="77777777" w:rsidR="00B444AA" w:rsidRPr="00900A44" w:rsidRDefault="00B444AA" w:rsidP="00B444A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BAF15A9" w14:textId="7E721828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We have chosen the following model</w:t>
      </w:r>
      <w:r w:rsidR="00E451DB">
        <w:rPr>
          <w:rFonts w:asciiTheme="minorHAnsi" w:hAnsiTheme="minorHAnsi" w:cstheme="minorHAnsi"/>
        </w:rPr>
        <w:t>s</w:t>
      </w:r>
      <w:r w:rsidRPr="00900A44">
        <w:rPr>
          <w:rFonts w:asciiTheme="minorHAnsi" w:hAnsiTheme="minorHAnsi" w:cstheme="minorHAnsi"/>
        </w:rPr>
        <w:t xml:space="preserve">: </w:t>
      </w:r>
      <w:proofErr w:type="spellStart"/>
      <w:r w:rsidRPr="00900A44">
        <w:rPr>
          <w:rFonts w:asciiTheme="minorHAnsi" w:hAnsiTheme="minorHAnsi" w:cstheme="minorHAnsi"/>
        </w:rPr>
        <w:t>SGD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KNeighbors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26696982" w14:textId="1E32A6EC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nd after a small test we saw that, the best accuracy is obtained </w:t>
      </w:r>
      <w:r w:rsidR="00E451DB">
        <w:rPr>
          <w:rFonts w:asciiTheme="minorHAnsi" w:hAnsiTheme="minorHAnsi" w:cstheme="minorHAnsi"/>
        </w:rPr>
        <w:t>with the</w:t>
      </w:r>
      <w:r w:rsidRPr="00900A44">
        <w:rPr>
          <w:rFonts w:asciiTheme="minorHAnsi" w:hAnsiTheme="minorHAnsi" w:cstheme="minorHAnsi"/>
        </w:rPr>
        <w:t xml:space="preserve">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and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415A7ECC" w14:textId="183A80A2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s part of the tests, we try to give different hyperparameters to get the best accuracy. For example: in the </w:t>
      </w:r>
      <w:proofErr w:type="spellStart"/>
      <w:r w:rsidRPr="00900A44">
        <w:rPr>
          <w:rFonts w:asciiTheme="minorHAnsi" w:hAnsiTheme="minorHAnsi" w:cstheme="minorHAnsi"/>
        </w:rPr>
        <w:t>knn</w:t>
      </w:r>
      <w:proofErr w:type="spellEnd"/>
      <w:r w:rsidRPr="00900A44">
        <w:rPr>
          <w:rFonts w:asciiTheme="minorHAnsi" w:hAnsiTheme="minorHAnsi" w:cstheme="minorHAnsi"/>
        </w:rPr>
        <w:t xml:space="preserve"> algorithm we change the number of neighbors from 3 to 4,</w:t>
      </w:r>
      <w:r w:rsidR="00E451DB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>5 and more…</w:t>
      </w:r>
    </w:p>
    <w:p w14:paraId="4A6B0954" w14:textId="279710E3" w:rsidR="006C2D1A" w:rsidRPr="00900A44" w:rsidRDefault="00140D4D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Also</w:t>
      </w:r>
      <w:r w:rsidR="006C2D1A" w:rsidRPr="00900A44">
        <w:rPr>
          <w:rFonts w:asciiTheme="minorHAnsi" w:hAnsiTheme="minorHAnsi" w:cstheme="minorHAnsi"/>
        </w:rPr>
        <w:t xml:space="preserve">, we change the hyperparameters of the </w:t>
      </w:r>
      <w:proofErr w:type="spellStart"/>
      <w:r w:rsidR="006C2D1A" w:rsidRPr="00900A44">
        <w:rPr>
          <w:rFonts w:asciiTheme="minorHAnsi" w:hAnsiTheme="minorHAnsi" w:cstheme="minorHAnsi"/>
        </w:rPr>
        <w:t>DecisionTree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nd </w:t>
      </w:r>
      <w:proofErr w:type="spellStart"/>
      <w:r w:rsidR="006C2D1A" w:rsidRPr="00900A44">
        <w:rPr>
          <w:rFonts w:asciiTheme="minorHAnsi" w:hAnsiTheme="minorHAnsi" w:cstheme="minorHAnsi"/>
        </w:rPr>
        <w:t>RandomForest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lgorithms, for example, criterion “entropy” and “Gini”, </w:t>
      </w:r>
      <w:proofErr w:type="spellStart"/>
      <w:r w:rsidR="006C2D1A" w:rsidRPr="00900A44">
        <w:rPr>
          <w:rFonts w:asciiTheme="minorHAnsi" w:hAnsiTheme="minorHAnsi" w:cstheme="minorHAnsi"/>
        </w:rPr>
        <w:t>min_samples_split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, and </w:t>
      </w:r>
      <w:proofErr w:type="spellStart"/>
      <w:r w:rsidR="006C2D1A" w:rsidRPr="00900A44">
        <w:rPr>
          <w:rFonts w:asciiTheme="minorHAnsi" w:hAnsiTheme="minorHAnsi" w:cstheme="minorHAnsi"/>
        </w:rPr>
        <w:t>min_samples_leaf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. </w:t>
      </w:r>
      <w:r w:rsidR="00E451DB">
        <w:rPr>
          <w:rFonts w:asciiTheme="minorHAnsi" w:hAnsiTheme="minorHAnsi" w:cstheme="minorHAnsi"/>
        </w:rPr>
        <w:br/>
        <w:t>Eventually, we get</w:t>
      </w:r>
      <w:r w:rsidR="006C2D1A" w:rsidRPr="00900A44">
        <w:rPr>
          <w:rFonts w:asciiTheme="minorHAnsi" w:hAnsiTheme="minorHAnsi" w:cstheme="minorHAnsi"/>
        </w:rPr>
        <w:t xml:space="preserve"> to the following conclusions:</w:t>
      </w:r>
    </w:p>
    <w:p w14:paraId="02B9FAA6" w14:textId="5B6E6B8C" w:rsidR="00EC2258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>=5</w:t>
      </w:r>
    </w:p>
    <w:p w14:paraId="0B170F2B" w14:textId="4A6F8C17" w:rsidR="00724FF9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>=3</w:t>
      </w:r>
    </w:p>
    <w:p w14:paraId="7EC04A1A" w14:textId="41C13D48" w:rsidR="00F11750" w:rsidRPr="00900A44" w:rsidRDefault="00326955" w:rsidP="00AB43F1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nally, the algorithm that gives us the best accuracy is: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</w:p>
    <w:p w14:paraId="207C042A" w14:textId="7D18933D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32D57FE6" w14:textId="77777777" w:rsidR="00AB43F1" w:rsidRPr="00900A44" w:rsidRDefault="00AB43F1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1FBA3F70" w14:textId="2A5493FE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3 – </w:t>
      </w:r>
      <w:r w:rsidR="00E451DB">
        <w:rPr>
          <w:rFonts w:asciiTheme="minorHAnsi" w:hAnsiTheme="minorHAnsi" w:cstheme="minorHAnsi"/>
          <w:u w:val="single"/>
        </w:rPr>
        <w:t>The results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677B4AE9" w14:textId="77777777" w:rsidR="00C80DDA" w:rsidRPr="00900A44" w:rsidRDefault="00C80DDA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720C9EB4" w14:textId="44C4F82E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The party that wins the elections is: </w:t>
      </w:r>
      <w:r w:rsidR="00A66267" w:rsidRPr="00A66267">
        <w:rPr>
          <w:rFonts w:asciiTheme="minorHAnsi" w:hAnsiTheme="minorHAnsi" w:cstheme="minorHAnsi"/>
          <w:b/>
          <w:bCs/>
          <w:i/>
          <w:iCs/>
          <w:color w:val="00B0F0"/>
        </w:rPr>
        <w:t>’T</w:t>
      </w:r>
      <w:r w:rsidRPr="00A66267">
        <w:rPr>
          <w:rFonts w:asciiTheme="minorHAnsi" w:hAnsiTheme="minorHAnsi" w:cstheme="minorHAnsi"/>
          <w:b/>
          <w:bCs/>
          <w:i/>
          <w:iCs/>
          <w:color w:val="00B0F0"/>
        </w:rPr>
        <w:t>urquoises’</w:t>
      </w:r>
      <w:r w:rsidRPr="00900A44">
        <w:rPr>
          <w:rFonts w:asciiTheme="minorHAnsi" w:hAnsiTheme="minorHAnsi" w:cstheme="minorHAnsi"/>
        </w:rPr>
        <w:t>.</w:t>
      </w:r>
    </w:p>
    <w:p w14:paraId="4707D17B" w14:textId="01225417" w:rsidR="00665A7F" w:rsidRPr="00900A44" w:rsidRDefault="00665A7F" w:rsidP="00665A7F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We use the </w:t>
      </w:r>
      <w:proofErr w:type="spellStart"/>
      <w:r w:rsidRPr="00900A44">
        <w:rPr>
          <w:rFonts w:asciiTheme="minorHAnsi" w:hAnsiTheme="minorHAnsi" w:cstheme="minorHAnsi"/>
        </w:rPr>
        <w:t>predict_proba</w:t>
      </w:r>
      <w:proofErr w:type="spellEnd"/>
      <w:r w:rsidRPr="00900A44">
        <w:rPr>
          <w:rFonts w:asciiTheme="minorHAnsi" w:hAnsiTheme="minorHAnsi" w:cstheme="minorHAnsi"/>
        </w:rPr>
        <w:t xml:space="preserve"> function to choose the winner of the elections</w:t>
      </w:r>
      <w:r w:rsidR="00143C40" w:rsidRPr="00900A44">
        <w:rPr>
          <w:rFonts w:asciiTheme="minorHAnsi" w:hAnsiTheme="minorHAnsi" w:cstheme="minorHAnsi"/>
        </w:rPr>
        <w:t>.</w:t>
      </w:r>
      <w:r w:rsidRPr="00900A44">
        <w:rPr>
          <w:rFonts w:asciiTheme="minorHAnsi" w:hAnsiTheme="minorHAnsi" w:cstheme="minorHAnsi"/>
        </w:rPr>
        <w:t xml:space="preserve"> </w:t>
      </w:r>
      <w:r w:rsidR="00A83246">
        <w:rPr>
          <w:rFonts w:asciiTheme="minorHAnsi" w:hAnsiTheme="minorHAnsi" w:cstheme="minorHAnsi"/>
        </w:rPr>
        <w:t>We</w:t>
      </w:r>
      <w:r w:rsidR="00140D4D" w:rsidRPr="00900A44">
        <w:rPr>
          <w:rFonts w:asciiTheme="minorHAnsi" w:hAnsiTheme="minorHAnsi" w:cstheme="minorHAnsi"/>
        </w:rPr>
        <w:t xml:space="preserve"> c</w:t>
      </w:r>
      <w:r w:rsidR="00A83246">
        <w:rPr>
          <w:rFonts w:asciiTheme="minorHAnsi" w:hAnsiTheme="minorHAnsi" w:cstheme="minorHAnsi"/>
        </w:rPr>
        <w:t>ompute</w:t>
      </w:r>
      <w:r w:rsidR="00140D4D" w:rsidRPr="00900A44">
        <w:rPr>
          <w:rFonts w:asciiTheme="minorHAnsi" w:hAnsiTheme="minorHAnsi" w:cstheme="minorHAnsi"/>
        </w:rPr>
        <w:t xml:space="preserve"> the “mean” of the </w:t>
      </w:r>
      <w:r w:rsidR="00565692" w:rsidRPr="00900A44">
        <w:rPr>
          <w:rFonts w:asciiTheme="minorHAnsi" w:hAnsiTheme="minorHAnsi" w:cstheme="minorHAnsi"/>
        </w:rPr>
        <w:t>columns</w:t>
      </w:r>
      <w:r w:rsidR="00140D4D" w:rsidRPr="00900A44">
        <w:rPr>
          <w:rFonts w:asciiTheme="minorHAnsi" w:hAnsiTheme="minorHAnsi" w:cstheme="minorHAnsi"/>
        </w:rPr>
        <w:t xml:space="preserve"> in the result of </w:t>
      </w:r>
      <w:proofErr w:type="spellStart"/>
      <w:r w:rsidR="00140D4D" w:rsidRPr="00900A44">
        <w:rPr>
          <w:rFonts w:asciiTheme="minorHAnsi" w:hAnsiTheme="minorHAnsi" w:cstheme="minorHAnsi"/>
        </w:rPr>
        <w:t>predict_proba</w:t>
      </w:r>
      <w:proofErr w:type="spellEnd"/>
      <w:r w:rsidR="00140D4D" w:rsidRPr="00900A44">
        <w:rPr>
          <w:rFonts w:asciiTheme="minorHAnsi" w:hAnsiTheme="minorHAnsi" w:cstheme="minorHAnsi"/>
        </w:rPr>
        <w:t xml:space="preserve"> function</w:t>
      </w:r>
      <w:r w:rsidR="00EA3EC4" w:rsidRPr="00900A44">
        <w:rPr>
          <w:rFonts w:asciiTheme="minorHAnsi" w:hAnsiTheme="minorHAnsi" w:cstheme="minorHAnsi"/>
        </w:rPr>
        <w:t xml:space="preserve"> and take the label</w:t>
      </w:r>
      <w:r w:rsidR="0006046F" w:rsidRPr="00900A44">
        <w:rPr>
          <w:rFonts w:asciiTheme="minorHAnsi" w:hAnsiTheme="minorHAnsi" w:cstheme="minorHAnsi"/>
        </w:rPr>
        <w:t>,</w:t>
      </w:r>
      <w:r w:rsidR="00EA3EC4" w:rsidRPr="00900A44">
        <w:rPr>
          <w:rFonts w:asciiTheme="minorHAnsi" w:hAnsiTheme="minorHAnsi" w:cstheme="minorHAnsi"/>
        </w:rPr>
        <w:t xml:space="preserve"> who gives</w:t>
      </w:r>
      <w:r w:rsidR="00FA6B5A" w:rsidRPr="00900A44">
        <w:rPr>
          <w:rFonts w:asciiTheme="minorHAnsi" w:hAnsiTheme="minorHAnsi" w:cstheme="minorHAnsi"/>
        </w:rPr>
        <w:t xml:space="preserve"> us</w:t>
      </w:r>
      <w:r w:rsidR="00EA3EC4" w:rsidRPr="00900A44">
        <w:rPr>
          <w:rFonts w:asciiTheme="minorHAnsi" w:hAnsiTheme="minorHAnsi" w:cstheme="minorHAnsi"/>
        </w:rPr>
        <w:t xml:space="preserve"> the max probability</w:t>
      </w:r>
      <w:r w:rsidR="00140D4D" w:rsidRPr="00900A44">
        <w:rPr>
          <w:rFonts w:asciiTheme="minorHAnsi" w:hAnsiTheme="minorHAnsi" w:cstheme="minorHAnsi"/>
        </w:rPr>
        <w:t>.</w:t>
      </w:r>
      <w:r w:rsidR="00565692" w:rsidRPr="00900A44">
        <w:rPr>
          <w:rFonts w:asciiTheme="minorHAnsi" w:hAnsiTheme="minorHAnsi" w:cstheme="minorHAnsi"/>
        </w:rPr>
        <w:t xml:space="preserve"> Finally, we plot this graph and get these results:  </w:t>
      </w:r>
    </w:p>
    <w:p w14:paraId="75478A97" w14:textId="77777777" w:rsidR="00EA3EC4" w:rsidRPr="00900A44" w:rsidRDefault="00EA3EC4" w:rsidP="00665A7F">
      <w:pPr>
        <w:pStyle w:val="Default"/>
        <w:rPr>
          <w:rFonts w:asciiTheme="minorHAnsi" w:hAnsiTheme="minorHAnsi" w:cstheme="minorHAnsi"/>
        </w:rPr>
      </w:pPr>
    </w:p>
    <w:p w14:paraId="59583166" w14:textId="0DED7B39" w:rsidR="00665A7F" w:rsidRPr="00900A44" w:rsidRDefault="00D70418" w:rsidP="00665A7F">
      <w:pPr>
        <w:pStyle w:val="Default"/>
        <w:jc w:val="center"/>
        <w:rPr>
          <w:rFonts w:asciiTheme="minorHAnsi" w:hAnsiTheme="minorHAnsi" w:cstheme="minorHAnsi"/>
          <w:rtl/>
        </w:rPr>
      </w:pPr>
      <w:r w:rsidRPr="00900A44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6A9CDF3E" wp14:editId="39391399">
            <wp:extent cx="3633788" cy="2725542"/>
            <wp:effectExtent l="0" t="0" r="5080" b="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5426" cy="274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75E2E468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0203ACF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678AF8A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2AC73F39" w14:textId="7E2DD84C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The division of voters between the various parties is:</w:t>
      </w:r>
    </w:p>
    <w:p w14:paraId="3FCFE33B" w14:textId="53435D72" w:rsidR="00C10BB0" w:rsidRPr="00900A44" w:rsidRDefault="00C10BB0" w:rsidP="00326955">
      <w:pPr>
        <w:pStyle w:val="Default"/>
        <w:rPr>
          <w:rFonts w:asciiTheme="minorHAnsi" w:hAnsiTheme="minorHAnsi" w:cstheme="minorHAnsi"/>
        </w:rPr>
      </w:pPr>
    </w:p>
    <w:p w14:paraId="76E90CF1" w14:textId="77777777" w:rsidR="000563BF" w:rsidRPr="00900A44" w:rsidRDefault="000563BF" w:rsidP="00326955">
      <w:pPr>
        <w:pStyle w:val="Default"/>
        <w:rPr>
          <w:rFonts w:asciiTheme="minorHAnsi" w:hAnsiTheme="minorHAnsi" w:cstheme="minorHAnsi"/>
        </w:rPr>
      </w:pPr>
    </w:p>
    <w:p w14:paraId="1FC7FCF1" w14:textId="29FA2EEA" w:rsidR="00F11750" w:rsidRPr="00900A44" w:rsidRDefault="006C640B" w:rsidP="0010102B">
      <w:pPr>
        <w:pStyle w:val="Default"/>
        <w:jc w:val="center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7DE69EBF" wp14:editId="5A0551BF">
            <wp:simplePos x="0" y="0"/>
            <wp:positionH relativeFrom="column">
              <wp:posOffset>485775</wp:posOffset>
            </wp:positionH>
            <wp:positionV relativeFrom="paragraph">
              <wp:posOffset>0</wp:posOffset>
            </wp:positionV>
            <wp:extent cx="47625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14" y="21514"/>
                <wp:lineTo x="21514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B76FFD" w14:textId="77777777" w:rsidR="0010102B" w:rsidRPr="00900A44" w:rsidRDefault="0010102B" w:rsidP="0010102B">
      <w:pPr>
        <w:pStyle w:val="Default"/>
        <w:jc w:val="center"/>
        <w:rPr>
          <w:rFonts w:asciiTheme="minorHAnsi" w:hAnsiTheme="minorHAnsi" w:cstheme="minorHAnsi"/>
        </w:rPr>
      </w:pPr>
    </w:p>
    <w:p w14:paraId="12DA07C0" w14:textId="36CFE395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</w:p>
    <w:p w14:paraId="63AF27AE" w14:textId="77777777" w:rsidR="00F11750" w:rsidRPr="00900A44" w:rsidRDefault="00F11750" w:rsidP="00326955">
      <w:pPr>
        <w:pStyle w:val="Default"/>
        <w:rPr>
          <w:rFonts w:asciiTheme="minorHAnsi" w:hAnsiTheme="minorHAnsi" w:cstheme="minorHAnsi"/>
          <w:rtl/>
        </w:rPr>
      </w:pPr>
    </w:p>
    <w:p w14:paraId="6D6FDBFD" w14:textId="77777777" w:rsidR="006C2D1A" w:rsidRPr="00900A44" w:rsidRDefault="006C2D1A" w:rsidP="00E17FE5">
      <w:pPr>
        <w:pStyle w:val="Default"/>
        <w:rPr>
          <w:rFonts w:asciiTheme="minorHAnsi" w:hAnsiTheme="minorHAnsi" w:cstheme="minorHAnsi"/>
          <w:rtl/>
        </w:rPr>
      </w:pPr>
    </w:p>
    <w:p w14:paraId="3ADDDF18" w14:textId="0BDADD22" w:rsidR="00E17FE5" w:rsidRPr="00900A44" w:rsidRDefault="00E17FE5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66621A5F" w14:textId="1E6972E9" w:rsidR="001F54B1" w:rsidRPr="00900A44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noProof/>
          <w:color w:val="000000"/>
          <w:sz w:val="24"/>
          <w:szCs w:val="24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79BD72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6E64F2B" w14:textId="5816B25C" w:rsidR="00C10BB0" w:rsidRPr="00900A44" w:rsidRDefault="00732232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</w:t>
      </w:r>
      <w:r w:rsidR="00C10BB0" w:rsidRPr="00900A44">
        <w:rPr>
          <w:rFonts w:cstheme="minorHAnsi"/>
          <w:color w:val="000000"/>
          <w:sz w:val="24"/>
          <w:szCs w:val="24"/>
        </w:rPr>
        <w:t>CSV file that contain the voting predictions (predicted labels) on the test set is:</w:t>
      </w:r>
    </w:p>
    <w:p w14:paraId="04943E6F" w14:textId="15946212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'test_voting_predictions.csv' </w:t>
      </w:r>
    </w:p>
    <w:p w14:paraId="24E851D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C2A59F" w14:textId="77777777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40C742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E9AA7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2C7265D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682C8B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7BCAE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63E223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181CE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D5824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B9CD8E1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9813E6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422AF5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2F9B5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B32AA1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115FAB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52E4D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D31E6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FCDD2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0BE073D" w14:textId="60BCCC2D" w:rsidR="001F54B1" w:rsidRPr="00900A44" w:rsidRDefault="00D328FD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he (test) confusion matrix is:</w:t>
      </w:r>
    </w:p>
    <w:p w14:paraId="45F1BE3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0AC96ED" w14:textId="54595AD2" w:rsidR="00D328FD" w:rsidRPr="00900A44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900A44">
        <w:rPr>
          <w:rFonts w:cstheme="minorHAnsi"/>
          <w:noProof/>
          <w:sz w:val="24"/>
          <w:szCs w:val="24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900A44" w:rsidRDefault="00D328FD" w:rsidP="00F0342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1AE5D5" w14:textId="6B63C66C" w:rsidR="00181BE7" w:rsidRPr="00900A44" w:rsidRDefault="00DA448A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est error for the predicted votes is:</w:t>
      </w:r>
      <w:r w:rsidR="00181BE7" w:rsidRPr="00900A44">
        <w:rPr>
          <w:rFonts w:cstheme="minorHAnsi"/>
          <w:sz w:val="24"/>
          <w:szCs w:val="24"/>
        </w:rPr>
        <w:t xml:space="preserve"> 0.0779*100 = 7.79%</w:t>
      </w:r>
    </w:p>
    <w:p w14:paraId="6DC003F5" w14:textId="7A64CF67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5FDD6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327D993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A8D606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C599501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004788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B1F1F69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F96A18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4E47F1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2FBB84A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D25005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89096E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C7AE8A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3239A1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E7ADD4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915291D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BE107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12FAAB2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2AD69E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87596EF" w14:textId="2EC7B0E3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  <w:r w:rsidRPr="00900A44">
        <w:rPr>
          <w:rFonts w:cstheme="minorHAnsi"/>
          <w:sz w:val="24"/>
          <w:szCs w:val="24"/>
          <w:u w:val="single"/>
        </w:rPr>
        <w:lastRenderedPageBreak/>
        <w:t xml:space="preserve">Stage 4 - </w:t>
      </w:r>
      <w:r w:rsidR="00393F6C">
        <w:rPr>
          <w:rFonts w:cstheme="minorHAnsi"/>
          <w:sz w:val="24"/>
          <w:szCs w:val="24"/>
          <w:u w:val="single"/>
        </w:rPr>
        <w:t>T</w:t>
      </w:r>
      <w:r w:rsidRPr="00900A44">
        <w:rPr>
          <w:rFonts w:cstheme="minorHAnsi"/>
          <w:sz w:val="24"/>
          <w:szCs w:val="24"/>
          <w:u w:val="single"/>
        </w:rPr>
        <w:t>ransportation services:</w:t>
      </w:r>
    </w:p>
    <w:p w14:paraId="6C9076C1" w14:textId="77777777" w:rsidR="00154636" w:rsidRPr="00900A44" w:rsidRDefault="00154636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1DDF84A" w14:textId="4B233141" w:rsidR="00D02155" w:rsidRPr="00900A44" w:rsidRDefault="00967F53" w:rsidP="00AD7B2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 xml:space="preserve">We use the </w:t>
      </w:r>
      <w:proofErr w:type="spellStart"/>
      <w:r w:rsidRPr="00900A44">
        <w:rPr>
          <w:rFonts w:cstheme="minorHAnsi"/>
          <w:sz w:val="24"/>
          <w:szCs w:val="24"/>
        </w:rPr>
        <w:t>predict_proba</w:t>
      </w:r>
      <w:proofErr w:type="spellEnd"/>
      <w:r w:rsidRPr="00900A44">
        <w:rPr>
          <w:rFonts w:cstheme="minorHAnsi"/>
          <w:sz w:val="24"/>
          <w:szCs w:val="24"/>
        </w:rPr>
        <w:t xml:space="preserve"> function to </w:t>
      </w:r>
      <w:r w:rsidR="00982F41">
        <w:rPr>
          <w:rFonts w:cstheme="minorHAnsi"/>
          <w:sz w:val="24"/>
          <w:szCs w:val="24"/>
        </w:rPr>
        <w:t>compute</w:t>
      </w:r>
      <w:r w:rsidRPr="00900A44">
        <w:rPr>
          <w:rFonts w:cstheme="minorHAnsi"/>
          <w:sz w:val="24"/>
          <w:szCs w:val="24"/>
        </w:rPr>
        <w:t xml:space="preserve"> the probability that each citizen vote</w:t>
      </w:r>
      <w:r w:rsidR="008E4442" w:rsidRPr="00900A44">
        <w:rPr>
          <w:rFonts w:cstheme="minorHAnsi"/>
          <w:sz w:val="24"/>
          <w:szCs w:val="24"/>
        </w:rPr>
        <w:t>s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for</w:t>
      </w:r>
      <w:r w:rsidRPr="00900A44">
        <w:rPr>
          <w:rFonts w:cstheme="minorHAnsi"/>
          <w:sz w:val="24"/>
          <w:szCs w:val="24"/>
        </w:rPr>
        <w:t xml:space="preserve"> some party</w:t>
      </w:r>
      <w:r w:rsidR="00C61C7A" w:rsidRPr="00900A44">
        <w:rPr>
          <w:rFonts w:cstheme="minorHAnsi"/>
          <w:sz w:val="24"/>
          <w:szCs w:val="24"/>
        </w:rPr>
        <w:t xml:space="preserve">, and if the probability is greater </w:t>
      </w:r>
      <w:r w:rsidR="00982F41">
        <w:rPr>
          <w:rFonts w:cstheme="minorHAnsi"/>
          <w:sz w:val="24"/>
          <w:szCs w:val="24"/>
        </w:rPr>
        <w:t>than</w:t>
      </w:r>
      <w:r w:rsidR="00C61C7A" w:rsidRPr="00900A44">
        <w:rPr>
          <w:rFonts w:cstheme="minorHAnsi"/>
          <w:sz w:val="24"/>
          <w:szCs w:val="24"/>
        </w:rPr>
        <w:t xml:space="preserve"> the transportation threshold</w:t>
      </w:r>
      <w:r w:rsidR="00982F41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(</w:t>
      </w:r>
      <w:r w:rsidR="00982F41">
        <w:rPr>
          <w:rFonts w:cstheme="minorHAnsi"/>
          <w:sz w:val="24"/>
          <w:szCs w:val="24"/>
        </w:rPr>
        <w:t>which we estimated to be</w:t>
      </w:r>
      <w:r w:rsidR="00DA1CFC" w:rsidRPr="00900A44">
        <w:rPr>
          <w:rFonts w:cstheme="minorHAnsi"/>
          <w:sz w:val="24"/>
          <w:szCs w:val="24"/>
        </w:rPr>
        <w:t xml:space="preserve"> 0.8</w:t>
      </w:r>
      <w:r w:rsidR="00C61C7A" w:rsidRPr="00900A44">
        <w:rPr>
          <w:rFonts w:cstheme="minorHAnsi"/>
          <w:sz w:val="24"/>
          <w:szCs w:val="24"/>
        </w:rPr>
        <w:t xml:space="preserve">), 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we add this citizen to the result list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982F41">
        <w:rPr>
          <w:rFonts w:cstheme="minorHAnsi"/>
          <w:sz w:val="24"/>
          <w:szCs w:val="24"/>
        </w:rPr>
        <w:t>of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8E4442" w:rsidRPr="00900A44">
        <w:rPr>
          <w:rFonts w:cstheme="minorHAnsi"/>
          <w:sz w:val="24"/>
          <w:szCs w:val="24"/>
        </w:rPr>
        <w:t xml:space="preserve">a </w:t>
      </w:r>
      <w:r w:rsidR="00FF42D1" w:rsidRPr="00900A44">
        <w:rPr>
          <w:rFonts w:cstheme="minorHAnsi"/>
          <w:sz w:val="24"/>
          <w:szCs w:val="24"/>
        </w:rPr>
        <w:t>specific label</w:t>
      </w:r>
      <w:r w:rsidR="00C61C7A" w:rsidRPr="00900A44">
        <w:rPr>
          <w:rFonts w:cstheme="minorHAnsi"/>
          <w:sz w:val="24"/>
          <w:szCs w:val="24"/>
        </w:rPr>
        <w:t>.</w:t>
      </w:r>
    </w:p>
    <w:p w14:paraId="21B1DDAC" w14:textId="77777777" w:rsidR="00D02155" w:rsidRPr="00900A44" w:rsidRDefault="00D0215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B1084D" w14:textId="57C86AE1" w:rsidR="00903242" w:rsidRPr="00900A44" w:rsidRDefault="0028580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get the following results</w:t>
      </w:r>
      <w:r w:rsidR="00903242" w:rsidRPr="00900A44">
        <w:rPr>
          <w:rFonts w:cstheme="minorHAnsi"/>
          <w:sz w:val="24"/>
          <w:szCs w:val="24"/>
        </w:rPr>
        <w:t>:</w:t>
      </w:r>
    </w:p>
    <w:p w14:paraId="7773EC57" w14:textId="77777777" w:rsidR="00903242" w:rsidRPr="00900A44" w:rsidRDefault="00903242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A1C2D8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b/>
          <w:bCs/>
          <w:color w:val="000080"/>
          <w:highlight w:val="white"/>
        </w:rPr>
        <w:t>{</w:t>
      </w:r>
      <w:r w:rsidRPr="00900A44">
        <w:rPr>
          <w:rFonts w:cstheme="minorHAnsi"/>
          <w:color w:val="808080"/>
          <w:highlight w:val="white"/>
        </w:rPr>
        <w:t>'Blu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0C2E7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C5EBC6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8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296EB85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Brow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7A21A2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D10C8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DA54C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8F3704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26EB5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1E83F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BB9E9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364F4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2A9E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D072FF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7C8ABB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8715FA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6F7C6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00398F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0FFBA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135C07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625285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A89514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100933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1CB78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BA0E1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3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32BA49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e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F91CF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7C19A5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4BBDC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9BD17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629FC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C1FB9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9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3DE420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y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97BC6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241F5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CD388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Khaki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A20C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7461B9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79D34A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947A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3F98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4C4B31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7B0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CD4761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lastRenderedPageBreak/>
        <w:t xml:space="preserve"> </w:t>
      </w:r>
      <w:r w:rsidRPr="00900A44">
        <w:rPr>
          <w:rFonts w:cstheme="minorHAnsi"/>
          <w:color w:val="FF0000"/>
          <w:highlight w:val="white"/>
        </w:rPr>
        <w:t>1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0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1DC2EF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Orang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A63377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ink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547A12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2DBDF3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0E9F7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0950D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urpl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46ECDB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Red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D723F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D8AF0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1643D16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2C5C88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AA573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79E04B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Turquois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CB466B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D458D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061D17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3AE223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6288B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23C9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4EE22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EBDDE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C3B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44E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38B45A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FB949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E807A5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E21D6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0A8E71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5A8E68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BA1A59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5B2B3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B9592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42CC62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4BB2C6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BA40C0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6ECF8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D079F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9BA4FD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555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01C9C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A62F5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73970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754F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088A21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Violet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BE7E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Whit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023F8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4BE90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5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B38446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Yellow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8A420F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1</w:t>
      </w:r>
      <w:r w:rsidRPr="00900A44">
        <w:rPr>
          <w:rFonts w:cstheme="minorHAnsi"/>
          <w:b/>
          <w:bCs/>
          <w:color w:val="000080"/>
          <w:highlight w:val="white"/>
        </w:rPr>
        <w:t>]}</w:t>
      </w:r>
    </w:p>
    <w:p w14:paraId="7AB09D9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D495F8C" w14:textId="03F802DF" w:rsidR="00666AD5" w:rsidRPr="00900A44" w:rsidRDefault="009B74C9" w:rsidP="00900A44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lastRenderedPageBreak/>
        <w:t>Non-Mandatory Assignments:</w:t>
      </w:r>
    </w:p>
    <w:p w14:paraId="690753E3" w14:textId="77777777" w:rsidR="0033218A" w:rsidRPr="00900A44" w:rsidRDefault="0033218A" w:rsidP="0033218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885B31" w14:textId="216EC465" w:rsidR="0028643D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A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35C9018" w14:textId="3F8DA211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We wrote a script that takes as an input the different models we trained and their accuracies, and </w:t>
      </w:r>
      <w:r w:rsidR="00C817FD">
        <w:rPr>
          <w:rFonts w:cstheme="minorHAnsi"/>
          <w:color w:val="000000"/>
          <w:sz w:val="24"/>
          <w:szCs w:val="24"/>
        </w:rPr>
        <w:t>that</w:t>
      </w:r>
      <w:r w:rsidRPr="00900A44">
        <w:rPr>
          <w:rFonts w:cstheme="minorHAnsi"/>
          <w:color w:val="000000"/>
          <w:sz w:val="24"/>
          <w:szCs w:val="24"/>
        </w:rPr>
        <w:t xml:space="preserve"> returns the model with the best accuracy.</w:t>
      </w:r>
    </w:p>
    <w:p w14:paraId="2A4F21A3" w14:textId="77777777" w:rsidR="00B84BC1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output we got is the following model : </w:t>
      </w:r>
    </w:p>
    <w:p w14:paraId="467FFF5C" w14:textId="1D5D95F9" w:rsidR="00282699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900A44">
        <w:rPr>
          <w:rFonts w:cstheme="minorHAnsi"/>
          <w:color w:val="2B91AF"/>
          <w:sz w:val="24"/>
          <w:szCs w:val="24"/>
        </w:rPr>
        <w:t>RandomForestClassifier</w:t>
      </w:r>
      <w:proofErr w:type="spellEnd"/>
      <w:r w:rsidRPr="00900A44">
        <w:rPr>
          <w:rFonts w:cstheme="minorHAnsi"/>
          <w:color w:val="000000"/>
          <w:sz w:val="24"/>
          <w:szCs w:val="24"/>
        </w:rPr>
        <w:t>(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_jobs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=-1,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random_state</w:t>
      </w:r>
      <w:proofErr w:type="spellEnd"/>
      <w:r w:rsidRPr="00900A44">
        <w:rPr>
          <w:rFonts w:cstheme="minorHAnsi"/>
          <w:color w:val="000000"/>
          <w:sz w:val="24"/>
          <w:szCs w:val="24"/>
        </w:rPr>
        <w:t>=0, criterion=</w:t>
      </w:r>
      <w:r w:rsidRPr="00900A44">
        <w:rPr>
          <w:rFonts w:cstheme="minorHAnsi"/>
          <w:color w:val="A31515"/>
          <w:sz w:val="24"/>
          <w:szCs w:val="24"/>
        </w:rPr>
        <w:t>'entropy'</w:t>
      </w:r>
      <w:r w:rsidRPr="00900A44">
        <w:rPr>
          <w:rFonts w:cstheme="minorHAnsi"/>
          <w:color w:val="000000"/>
          <w:sz w:val="24"/>
          <w:szCs w:val="24"/>
        </w:rPr>
        <w:t>)</w:t>
      </w:r>
    </w:p>
    <w:p w14:paraId="0432B910" w14:textId="74E08113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3C4B700" w14:textId="0CAD7A02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62E4DA1" w14:textId="528DB53D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C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BE09DB9" w14:textId="3B676A50" w:rsidR="00476E33" w:rsidRPr="00900A44" w:rsidRDefault="00376142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After doing many manipulations, we found out that modifying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Yearly_IncomeK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and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umber_of_differnt_parties_voted_for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has no impact on the elections’ winner.</w:t>
      </w:r>
      <w:r w:rsidRPr="00900A44">
        <w:rPr>
          <w:rFonts w:cstheme="minorHAnsi"/>
          <w:color w:val="000000"/>
          <w:sz w:val="24"/>
          <w:szCs w:val="24"/>
        </w:rPr>
        <w:br/>
        <w:t xml:space="preserve">However, every other </w:t>
      </w:r>
      <w:proofErr w:type="gramStart"/>
      <w:r w:rsidRPr="00900A44">
        <w:rPr>
          <w:rFonts w:cstheme="minorHAnsi"/>
          <w:color w:val="000000"/>
          <w:sz w:val="24"/>
          <w:szCs w:val="24"/>
        </w:rPr>
        <w:t>modifications</w:t>
      </w:r>
      <w:proofErr w:type="gramEnd"/>
      <w:r w:rsidRPr="00900A44">
        <w:rPr>
          <w:rFonts w:cstheme="minorHAnsi"/>
          <w:color w:val="000000"/>
          <w:sz w:val="24"/>
          <w:szCs w:val="24"/>
        </w:rPr>
        <w:t xml:space="preserve"> has an impact:</w:t>
      </w:r>
    </w:p>
    <w:p w14:paraId="68907F3E" w14:textId="77777777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5AE1A7B" w14:textId="22D08AC1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2590"/>
        <w:gridCol w:w="2532"/>
      </w:tblGrid>
      <w:tr w:rsidR="00376142" w:rsidRPr="00900A44" w14:paraId="5006E0D5" w14:textId="77777777" w:rsidTr="00376142">
        <w:tc>
          <w:tcPr>
            <w:tcW w:w="3005" w:type="dxa"/>
          </w:tcPr>
          <w:p w14:paraId="36378BFC" w14:textId="5E04F52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3005" w:type="dxa"/>
          </w:tcPr>
          <w:p w14:paraId="0C021353" w14:textId="5127B5F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Operation</w:t>
            </w:r>
          </w:p>
        </w:tc>
        <w:tc>
          <w:tcPr>
            <w:tcW w:w="3006" w:type="dxa"/>
          </w:tcPr>
          <w:p w14:paraId="46AC0349" w14:textId="50DCC8F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Winner</w:t>
            </w:r>
          </w:p>
        </w:tc>
      </w:tr>
      <w:tr w:rsidR="00376142" w:rsidRPr="00900A44" w14:paraId="05B86B3A" w14:textId="77777777" w:rsidTr="00376142">
        <w:tc>
          <w:tcPr>
            <w:tcW w:w="3005" w:type="dxa"/>
          </w:tcPr>
          <w:p w14:paraId="32EC3900" w14:textId="16E8B17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Political_interest_Total_Score</w:t>
            </w:r>
            <w:proofErr w:type="spellEnd"/>
          </w:p>
        </w:tc>
        <w:tc>
          <w:tcPr>
            <w:tcW w:w="3005" w:type="dxa"/>
          </w:tcPr>
          <w:p w14:paraId="2B5384E0" w14:textId="790BDF7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4</w:t>
            </w:r>
          </w:p>
        </w:tc>
        <w:tc>
          <w:tcPr>
            <w:tcW w:w="3006" w:type="dxa"/>
          </w:tcPr>
          <w:p w14:paraId="3E1D50FA" w14:textId="2A24D509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62F5D6B2" w14:textId="77777777" w:rsidTr="00376142">
        <w:tc>
          <w:tcPr>
            <w:tcW w:w="3005" w:type="dxa"/>
          </w:tcPr>
          <w:p w14:paraId="0EF652D6" w14:textId="3B994322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atisfaction_with_previous_vote</w:t>
            </w:r>
            <w:proofErr w:type="spellEnd"/>
          </w:p>
        </w:tc>
        <w:tc>
          <w:tcPr>
            <w:tcW w:w="3005" w:type="dxa"/>
          </w:tcPr>
          <w:p w14:paraId="1AD48927" w14:textId="3567E45B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</w:t>
            </w:r>
          </w:p>
        </w:tc>
        <w:tc>
          <w:tcPr>
            <w:tcW w:w="3006" w:type="dxa"/>
          </w:tcPr>
          <w:p w14:paraId="669E537D" w14:textId="77EDE02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1579B835" w14:textId="77777777" w:rsidTr="00376142">
        <w:tc>
          <w:tcPr>
            <w:tcW w:w="3005" w:type="dxa"/>
          </w:tcPr>
          <w:p w14:paraId="0C3A6746" w14:textId="727D8C2C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monthly_income_all_years</w:t>
            </w:r>
            <w:proofErr w:type="spellEnd"/>
          </w:p>
        </w:tc>
        <w:tc>
          <w:tcPr>
            <w:tcW w:w="3005" w:type="dxa"/>
          </w:tcPr>
          <w:p w14:paraId="37989E87" w14:textId="6DB05385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0.5</w:t>
            </w:r>
          </w:p>
        </w:tc>
        <w:tc>
          <w:tcPr>
            <w:tcW w:w="3006" w:type="dxa"/>
          </w:tcPr>
          <w:p w14:paraId="7506806C" w14:textId="7BBD068A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4BCAC70C" w14:textId="77777777" w:rsidTr="00376142">
        <w:tc>
          <w:tcPr>
            <w:tcW w:w="3005" w:type="dxa"/>
          </w:tcPr>
          <w:p w14:paraId="799C7E3A" w14:textId="6387230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Most_Important_Issue</w:t>
            </w:r>
            <w:proofErr w:type="spellEnd"/>
          </w:p>
        </w:tc>
        <w:tc>
          <w:tcPr>
            <w:tcW w:w="3005" w:type="dxa"/>
          </w:tcPr>
          <w:p w14:paraId="03A36106" w14:textId="2080F4B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4</w:t>
            </w:r>
          </w:p>
        </w:tc>
        <w:tc>
          <w:tcPr>
            <w:tcW w:w="3006" w:type="dxa"/>
          </w:tcPr>
          <w:p w14:paraId="2DCDD0AA" w14:textId="1DB0DC5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5CCA2605" w14:textId="77777777" w:rsidTr="00376142">
        <w:tc>
          <w:tcPr>
            <w:tcW w:w="3005" w:type="dxa"/>
          </w:tcPr>
          <w:p w14:paraId="3D430787" w14:textId="1AAABAE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Overall_happiness_score</w:t>
            </w:r>
            <w:proofErr w:type="spellEnd"/>
          </w:p>
        </w:tc>
        <w:tc>
          <w:tcPr>
            <w:tcW w:w="3005" w:type="dxa"/>
          </w:tcPr>
          <w:p w14:paraId="4F849CA9" w14:textId="0E3859B6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2D7AD856" w14:textId="2501A0F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2D9BFEAD" w14:textId="77777777" w:rsidTr="00376142">
        <w:tc>
          <w:tcPr>
            <w:tcW w:w="3005" w:type="dxa"/>
          </w:tcPr>
          <w:p w14:paraId="5221724B" w14:textId="1BB74FE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ize_per_room</w:t>
            </w:r>
            <w:proofErr w:type="spellEnd"/>
          </w:p>
        </w:tc>
        <w:tc>
          <w:tcPr>
            <w:tcW w:w="3005" w:type="dxa"/>
          </w:tcPr>
          <w:p w14:paraId="682A9756" w14:textId="22D6571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44FCB441" w14:textId="4A89EA45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Purples</w:t>
            </w:r>
          </w:p>
        </w:tc>
      </w:tr>
      <w:tr w:rsidR="00376142" w:rsidRPr="00900A44" w14:paraId="445C7145" w14:textId="77777777" w:rsidTr="00376142">
        <w:tc>
          <w:tcPr>
            <w:tcW w:w="3005" w:type="dxa"/>
          </w:tcPr>
          <w:p w14:paraId="5485FD40" w14:textId="0F4C905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Weighted_education_rank</w:t>
            </w:r>
            <w:proofErr w:type="spellEnd"/>
          </w:p>
        </w:tc>
        <w:tc>
          <w:tcPr>
            <w:tcW w:w="3005" w:type="dxa"/>
          </w:tcPr>
          <w:p w14:paraId="33516840" w14:textId="13D6C04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55193D95" w14:textId="27ED232C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</w:tbl>
    <w:p w14:paraId="25032422" w14:textId="77777777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CFD3A1E" w14:textId="048DF303" w:rsidR="00476E33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>(The operations were made on the prepared test data set)</w:t>
      </w:r>
    </w:p>
    <w:p w14:paraId="54B07894" w14:textId="378F3B47" w:rsidR="00376142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CE1DB54" w14:textId="4FA7D266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3F6553" w14:textId="3F1F0BED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075D0DD" w14:textId="1C392CD1" w:rsidR="00C817FD" w:rsidRPr="00900A44" w:rsidRDefault="00C817FD" w:rsidP="00C817FD">
      <w:pPr>
        <w:pStyle w:val="Defaul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Widrow</w:t>
      </w:r>
      <w:proofErr w:type="spellEnd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 xml:space="preserve">-Hoff </w:t>
      </w: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Assignement</w:t>
      </w:r>
      <w:proofErr w:type="spellEnd"/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:</w:t>
      </w:r>
    </w:p>
    <w:p w14:paraId="251956CB" w14:textId="7DDC45AB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69BA65" w14:textId="4F0568A6" w:rsidR="00665C62" w:rsidRDefault="00665C6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Incomplete. </w:t>
      </w:r>
      <w:r w:rsidR="00846CAE">
        <w:rPr>
          <w:rFonts w:cstheme="minorHAnsi"/>
          <w:color w:val="000000"/>
          <w:sz w:val="24"/>
          <w:szCs w:val="24"/>
        </w:rPr>
        <w:t>A tentative of implementation</w:t>
      </w:r>
      <w:r>
        <w:rPr>
          <w:rFonts w:cstheme="minorHAnsi"/>
          <w:color w:val="000000"/>
          <w:sz w:val="24"/>
          <w:szCs w:val="24"/>
        </w:rPr>
        <w:t xml:space="preserve"> is present in Widrow-Hoff.py</w:t>
      </w:r>
    </w:p>
    <w:p w14:paraId="64DDCA46" w14:textId="77777777" w:rsidR="00C817FD" w:rsidRPr="00900A44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sectPr w:rsidR="00C817FD" w:rsidRPr="00900A4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66941" w14:textId="77777777" w:rsidR="001318F3" w:rsidRDefault="001318F3" w:rsidP="00ED7241">
      <w:pPr>
        <w:spacing w:after="0" w:line="240" w:lineRule="auto"/>
      </w:pPr>
      <w:r>
        <w:separator/>
      </w:r>
    </w:p>
  </w:endnote>
  <w:endnote w:type="continuationSeparator" w:id="0">
    <w:p w14:paraId="617A5680" w14:textId="77777777" w:rsidR="001318F3" w:rsidRDefault="001318F3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99FAA" w14:textId="77777777" w:rsidR="001318F3" w:rsidRDefault="001318F3" w:rsidP="00ED7241">
      <w:pPr>
        <w:spacing w:after="0" w:line="240" w:lineRule="auto"/>
      </w:pPr>
      <w:r>
        <w:separator/>
      </w:r>
    </w:p>
  </w:footnote>
  <w:footnote w:type="continuationSeparator" w:id="0">
    <w:p w14:paraId="0B84DA48" w14:textId="77777777" w:rsidR="001318F3" w:rsidRDefault="001318F3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Header"/>
    </w:pPr>
    <w:r>
      <w:t>Ilan Coronel</w:t>
    </w:r>
  </w:p>
  <w:p w14:paraId="6242ED31" w14:textId="1D940E3C" w:rsidR="00C27AFC" w:rsidRPr="00ED7241" w:rsidRDefault="00C27AFC" w:rsidP="00AE4283">
    <w:pPr>
      <w:pStyle w:val="Header"/>
    </w:pPr>
    <w:r>
      <w:t xml:space="preserve">Itay </w:t>
    </w:r>
    <w:r w:rsidR="005C3505">
      <w:t>I</w:t>
    </w:r>
    <w:r>
      <w:t>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rAUAHJeOdiwAAAA="/>
  </w:docVars>
  <w:rsids>
    <w:rsidRoot w:val="001F5047"/>
    <w:rsid w:val="00034CED"/>
    <w:rsid w:val="000563BF"/>
    <w:rsid w:val="0006046F"/>
    <w:rsid w:val="0008242F"/>
    <w:rsid w:val="000B5518"/>
    <w:rsid w:val="0010102B"/>
    <w:rsid w:val="001318F3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44EB2"/>
    <w:rsid w:val="00282699"/>
    <w:rsid w:val="00285805"/>
    <w:rsid w:val="0028643D"/>
    <w:rsid w:val="002A1F4A"/>
    <w:rsid w:val="002D244E"/>
    <w:rsid w:val="00326955"/>
    <w:rsid w:val="0033218A"/>
    <w:rsid w:val="00346AB2"/>
    <w:rsid w:val="003719AE"/>
    <w:rsid w:val="00376142"/>
    <w:rsid w:val="00393F6C"/>
    <w:rsid w:val="003D7CBF"/>
    <w:rsid w:val="00426638"/>
    <w:rsid w:val="00476E33"/>
    <w:rsid w:val="004D657A"/>
    <w:rsid w:val="005134C4"/>
    <w:rsid w:val="00565692"/>
    <w:rsid w:val="005B40D6"/>
    <w:rsid w:val="005C0322"/>
    <w:rsid w:val="005C1211"/>
    <w:rsid w:val="005C3505"/>
    <w:rsid w:val="006141F4"/>
    <w:rsid w:val="00650213"/>
    <w:rsid w:val="00665A7F"/>
    <w:rsid w:val="00665C62"/>
    <w:rsid w:val="00666AD5"/>
    <w:rsid w:val="006C2D1A"/>
    <w:rsid w:val="006C640B"/>
    <w:rsid w:val="006C683B"/>
    <w:rsid w:val="006D1AF2"/>
    <w:rsid w:val="00724FF9"/>
    <w:rsid w:val="007254DC"/>
    <w:rsid w:val="0073048A"/>
    <w:rsid w:val="00732232"/>
    <w:rsid w:val="0079584B"/>
    <w:rsid w:val="007E129A"/>
    <w:rsid w:val="008145D2"/>
    <w:rsid w:val="008277A2"/>
    <w:rsid w:val="00846CAE"/>
    <w:rsid w:val="0085526F"/>
    <w:rsid w:val="00863A37"/>
    <w:rsid w:val="00894894"/>
    <w:rsid w:val="008E4442"/>
    <w:rsid w:val="008E765F"/>
    <w:rsid w:val="00900A44"/>
    <w:rsid w:val="00903242"/>
    <w:rsid w:val="009570A0"/>
    <w:rsid w:val="00967F53"/>
    <w:rsid w:val="00970AB8"/>
    <w:rsid w:val="00982F41"/>
    <w:rsid w:val="009B74C9"/>
    <w:rsid w:val="00A66267"/>
    <w:rsid w:val="00A83246"/>
    <w:rsid w:val="00AA4566"/>
    <w:rsid w:val="00AB43F1"/>
    <w:rsid w:val="00AD7B2E"/>
    <w:rsid w:val="00AE4283"/>
    <w:rsid w:val="00B37EDE"/>
    <w:rsid w:val="00B444AA"/>
    <w:rsid w:val="00B444B6"/>
    <w:rsid w:val="00B84BC1"/>
    <w:rsid w:val="00BF289F"/>
    <w:rsid w:val="00BF406C"/>
    <w:rsid w:val="00C10BB0"/>
    <w:rsid w:val="00C27AFC"/>
    <w:rsid w:val="00C51211"/>
    <w:rsid w:val="00C51687"/>
    <w:rsid w:val="00C61C7A"/>
    <w:rsid w:val="00C6756E"/>
    <w:rsid w:val="00C76ECF"/>
    <w:rsid w:val="00C80DDA"/>
    <w:rsid w:val="00C817FD"/>
    <w:rsid w:val="00CC3A05"/>
    <w:rsid w:val="00D02155"/>
    <w:rsid w:val="00D328FD"/>
    <w:rsid w:val="00D70418"/>
    <w:rsid w:val="00D80301"/>
    <w:rsid w:val="00DA1CFC"/>
    <w:rsid w:val="00DA448A"/>
    <w:rsid w:val="00DB682F"/>
    <w:rsid w:val="00E051B4"/>
    <w:rsid w:val="00E17FE5"/>
    <w:rsid w:val="00E451DB"/>
    <w:rsid w:val="00EA3EC4"/>
    <w:rsid w:val="00EB7AE5"/>
    <w:rsid w:val="00EC2258"/>
    <w:rsid w:val="00ED7241"/>
    <w:rsid w:val="00EF748C"/>
    <w:rsid w:val="00EF79A5"/>
    <w:rsid w:val="00F03423"/>
    <w:rsid w:val="00F11750"/>
    <w:rsid w:val="00F26D3B"/>
    <w:rsid w:val="00FA3CCB"/>
    <w:rsid w:val="00FA47CA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41"/>
  </w:style>
  <w:style w:type="paragraph" w:styleId="Footer">
    <w:name w:val="footer"/>
    <w:basedOn w:val="Normal"/>
    <w:link w:val="Foot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AD5"/>
    <w:pPr>
      <w:ind w:left="720"/>
      <w:contextualSpacing/>
    </w:pPr>
  </w:style>
  <w:style w:type="table" w:styleId="TableGrid">
    <w:name w:val="Table Grid"/>
    <w:basedOn w:val="TableNormal"/>
    <w:uiPriority w:val="39"/>
    <w:rsid w:val="00376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7</Pages>
  <Words>1568</Words>
  <Characters>893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98</cp:revision>
  <dcterms:created xsi:type="dcterms:W3CDTF">2020-05-19T14:27:00Z</dcterms:created>
  <dcterms:modified xsi:type="dcterms:W3CDTF">2020-06-05T10:48:00Z</dcterms:modified>
</cp:coreProperties>
</file>